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Madrid</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Data Scientist position at your esteemed organization, located in the vibrant heart of Spain, Madrid. As a passionate and experienced data scientist with a deep understanding of leveraging data to drive innovation, I am eager to contribute my expertise to a company that values analytical excellence and technological advancement. Madrid’s dynamic business environment, coupled with its rich cultural heritage, makes it an ideal location for professionals like myself who seek to merge technical precision with creative problem-solving. This opportunity aligns perfectly with my career goals and aspirations, and I am excited about the possibility of joining your team.</w:t>
      </w:r>
    </w:p>
    <w:bookmarkStart w:id="20" w:name="about-me-a-data-scientists-journey"/>
    <w:p>
      <w:pPr>
        <w:pStyle w:val="Heading2"/>
      </w:pPr>
      <w:r>
        <w:t xml:space="preserve">About Me: A Data Scientist’s Journey</w:t>
      </w:r>
    </w:p>
    <w:p>
      <w:pPr>
        <w:pStyle w:val="FirstParagraph"/>
      </w:pPr>
      <w:r>
        <w:t xml:space="preserve">With over [X years] of experience in the field of data science, I have developed a robust skill set that spans data analysis, machine learning, statistical modeling, and predictive analytics. My academic background in [your degree, e.g., Computer Science or Statistics] from [your university], combined with hands-on experience working on complex projects across industries such as finance, healthcare, and technology, has equipped me to tackle challenges with both technical rigor and creative insight. As a Data Scientist, I thrive in environments where data is not just a tool but a strategic asset that shapes decision-making and drives growth.</w:t>
      </w:r>
    </w:p>
    <w:p>
      <w:pPr>
        <w:pStyle w:val="BodyText"/>
      </w:pPr>
      <w:r>
        <w:t xml:space="preserve">One of my core strengths lies in my ability to translate complex data into actionable insights. For instance, during my tenure at [previous company or project], I led the development of a machine learning model that optimized customer segmentation, resulting in a [X]% increase in sales efficiency. This experience underscored the importance of aligning technical solutions with business objectives—a principle I consistently uphold in every project I undertake. My proficiency in programming languages such as Python, R, and SQL, along with tools like Tableau and TensorFlow, allows me to design scalable solutions that meet the evolving needs of modern enterprises.</w:t>
      </w:r>
    </w:p>
    <w:bookmarkEnd w:id="20"/>
    <w:bookmarkStart w:id="21" w:name="X5ddbaca297f8d34e1367e78c0ba521487ec6ee1"/>
    <w:p>
      <w:pPr>
        <w:pStyle w:val="Heading2"/>
      </w:pPr>
      <w:r>
        <w:t xml:space="preserve">Why Spain Madrid? A Perfect Fit for a Data Scientist</w:t>
      </w:r>
    </w:p>
    <w:p>
      <w:pPr>
        <w:pStyle w:val="FirstParagraph"/>
      </w:pPr>
      <w:r>
        <w:t xml:space="preserve">Madrid has long been a hub for innovation in Spain, attracting startups, multinational corporations, and research institutions that prioritize data-driven strategies. The city’s growing emphasis on digital transformation and its status as a key player in the European tech ecosystem make it an exciting location for professionals in the field of data science. I am particularly inspired by the opportunities Madrid offers to collaborate with diverse teams and contribute to projects that impact both local and global markets.</w:t>
      </w:r>
    </w:p>
    <w:p>
      <w:pPr>
        <w:pStyle w:val="BodyText"/>
      </w:pPr>
      <w:r>
        <w:t xml:space="preserve">Living and working in Spain, specifically Madrid, has always been a personal aspiration. The city’s blend of tradition and modernity, along with its thriving tech community, creates an ideal environment for a Data Scientist to thrive. I am drawn to the collaborative spirit of Spanish professionals, who often emphasize creativity and adaptability in their work. This cultural context aligns perfectly with my approach to problem-solving, where data is not just analyzed but interpreted through a lens of curiosity and innovation.</w:t>
      </w:r>
    </w:p>
    <w:p>
      <w:pPr>
        <w:pStyle w:val="BodyText"/>
      </w:pPr>
      <w:r>
        <w:t xml:space="preserve">Additionally, Madrid’s investment in smart city initiatives and its focus on sustainability present unique challenges and opportunities for data scientists. I am particularly interested in exploring how data can be used to address urban planning, energy efficiency, or public health issues—a passion that resonates with the values of forward-thinking organizations like yours.</w:t>
      </w:r>
    </w:p>
    <w:bookmarkEnd w:id="21"/>
    <w:bookmarkStart w:id="22" w:name="why-your-organization-a-shared-vision"/>
    <w:p>
      <w:pPr>
        <w:pStyle w:val="Heading2"/>
      </w:pPr>
      <w:r>
        <w:t xml:space="preserve">Why Your Organization? A Shared Vision</w:t>
      </w:r>
    </w:p>
    <w:p>
      <w:pPr>
        <w:pStyle w:val="FirstParagraph"/>
      </w:pPr>
      <w:r>
        <w:t xml:space="preserve">Your organization’s commitment to [specific company value, e.g., "innovative solutions" or "customer-centric technology"] deeply resonates with my professional ethos. As a Data Scientist, I am not only focused on the technical aspects of my work but also on how data can be used to create meaningful impact. I admire how your company has [mention a specific achievement, e.g., "pioneered AI-driven solutions in the healthcare sector" or "enhanced customer experiences through advanced analytics"]. This aligns with my belief that data science is not just about numbers—it’s about storytelling, strategy, and human connection.</w:t>
      </w:r>
    </w:p>
    <w:p>
      <w:pPr>
        <w:pStyle w:val="BodyText"/>
      </w:pPr>
      <w:r>
        <w:t xml:space="preserve">I am particularly impressed by your recent [mention a project, product, or initiative], which exemplifies the kind of visionary thinking I strive to contribute to. As a Data Scientist, I am eager to bring my expertise in [specific area, e.g., "predictive modeling" or "data visualization"] to support your goals and help drive measurable results. Whether it’s optimizing operational efficiency, uncovering hidden trends in customer behavior, or developing algorithms that enhance user experiences, I am confident that my skills and passion will add value to your team.</w:t>
      </w:r>
    </w:p>
    <w:bookmarkEnd w:id="22"/>
    <w:bookmarkStart w:id="23" w:name="conclusion-a-collaborative-future"/>
    <w:p>
      <w:pPr>
        <w:pStyle w:val="Heading2"/>
      </w:pPr>
      <w:r>
        <w:t xml:space="preserve">Conclusion: A Collaborative Future</w:t>
      </w:r>
    </w:p>
    <w:p>
      <w:pPr>
        <w:pStyle w:val="FirstParagraph"/>
      </w:pPr>
      <w:r>
        <w:t xml:space="preserve">In conclusion, I am excited about the opportunity to join your organization as a Data Scientist in Spain Madrid. My technical expertise, combined with my enthusiasm for working in a culturally rich and innovative environment, makes me a strong candidate for this role. I am eager to contribute to your mission of [specific company goal or vision] and collaborate with your team to achieve new heights of success.</w:t>
      </w:r>
    </w:p>
    <w:p>
      <w:pPr>
        <w:pStyle w:val="BodyText"/>
      </w:pPr>
      <w:r>
        <w:t xml:space="preserve">Thank you for considering my application. I would welcome the opportunity to discuss how my background, skills, and enthusiasm align with the needs of your organization. Please feel free to contact me at [your phone number] or [your email address] at your convenience. I look forward to the possibility of contributing to your team in Madrid and helping shape a future driven by dat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Spain Madrid</dc:title>
  <dc:creator/>
  <cp:keywords/>
  <dcterms:created xsi:type="dcterms:W3CDTF">2025-12-11T16:32:42Z</dcterms:created>
  <dcterms:modified xsi:type="dcterms:W3CDTF">2025-12-11T16:32:42Z</dcterms:modified>
</cp:coreProperties>
</file>

<file path=docProps/custom.xml><?xml version="1.0" encoding="utf-8"?>
<Properties xmlns="http://schemas.openxmlformats.org/officeDocument/2006/custom-properties" xmlns:vt="http://schemas.openxmlformats.org/officeDocument/2006/docPropsVTypes"/>
</file>